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077FD925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834AB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</w:p>
    <w:p w14:paraId="2D4AA219" w14:textId="6DACA11C" w:rsidR="003E1BA1" w:rsidRDefault="007D43EF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4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February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7F0B54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(11:59 pm CDT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17F95166" w:rsidR="00282284" w:rsidRDefault="00B72841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NLP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7DB843EA" w14:textId="78EB6880" w:rsidR="00B53905" w:rsidRPr="00B72841" w:rsidRDefault="00B72841" w:rsidP="00B72841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b/>
          <w:bCs/>
        </w:rPr>
        <w:t>Use the same data (that we obtained by in source code</w:t>
      </w:r>
      <w:r w:rsidR="00C6392D">
        <w:rPr>
          <w:rFonts w:ascii="Times New Roman" w:eastAsia="Times New Roman" w:hAnsi="Times New Roman" w:cs="Times New Roman"/>
          <w:b/>
          <w:bCs/>
        </w:rPr>
        <w:t xml:space="preserve"> in ICP3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Data = pd.read_csv(</w:t>
      </w:r>
      <w:r w:rsidRPr="00B72841">
        <w:rPr>
          <w:rFonts w:ascii="Courier New" w:eastAsia="Times New Roman" w:hAnsi="Courier New" w:cs="Courier New"/>
          <w:color w:val="A31515"/>
          <w:sz w:val="21"/>
          <w:szCs w:val="21"/>
        </w:rPr>
        <w:t>'https://raw.githubusercontent.com/dD2405/Twitter_Sentiment_Analysis/master/train.csv'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perform the sentiment analysis task on this data using one of the  </w:t>
      </w:r>
      <w:r w:rsidR="00C6392D" w:rsidRPr="00C6392D"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  <w:t>Deep Learning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C6392D"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>C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>lassifier</w:t>
      </w:r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(</w:t>
      </w:r>
      <w:proofErr w:type="spellStart"/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>Keras</w:t>
      </w:r>
      <w:proofErr w:type="spellEnd"/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model)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for text</w:t>
      </w:r>
      <w:r>
        <w:rPr>
          <w:rFonts w:ascii="Times New Roman" w:eastAsia="Times New Roman" w:hAnsi="Times New Roman" w:cs="Times New Roman"/>
          <w:b/>
          <w:bCs/>
        </w:rPr>
        <w:t xml:space="preserve">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5A116C91" w:rsidR="00B53905" w:rsidRDefault="00B72841" w:rsidP="00B72841">
      <w:pPr>
        <w:pStyle w:val="ListParagraph"/>
        <w:numPr>
          <w:ilvl w:val="0"/>
          <w:numId w:val="2"/>
        </w:numPr>
      </w:pPr>
      <w:r>
        <w:t xml:space="preserve">Data cleaning </w:t>
      </w:r>
      <w:r w:rsidR="00D33853">
        <w:t xml:space="preserve">and preprocessing </w:t>
      </w:r>
      <w:r>
        <w:t>(</w:t>
      </w:r>
      <w:r w:rsidR="00D33853">
        <w:t>at minimum have the following</w:t>
      </w:r>
      <w:r w:rsidR="00535ED7">
        <w:t xml:space="preserve">: </w:t>
      </w:r>
      <w:r w:rsidR="00D33853">
        <w:t xml:space="preserve"> </w:t>
      </w:r>
      <w:r w:rsidR="00535ED7">
        <w:t xml:space="preserve">Removing unnecessary columns or data, </w:t>
      </w:r>
      <w:r>
        <w:t xml:space="preserve">Removing Twitter Handles( @user ), Removing punctuation, numbers, special characters, </w:t>
      </w:r>
      <w:r w:rsidR="007F0B54">
        <w:t>removing</w:t>
      </w:r>
      <w:r>
        <w:t xml:space="preserve"> stop words, Tokenization, and Stemming</w:t>
      </w:r>
      <w:r w:rsidR="00D33853">
        <w:t>, TFIDF vectors, POS tagging,</w:t>
      </w:r>
      <w:r w:rsidR="00535ED7">
        <w:t xml:space="preserve"> checking for missing values ,</w:t>
      </w:r>
      <w:r w:rsidR="00D33853">
        <w:t xml:space="preserve"> train/test split of data</w:t>
      </w:r>
      <w:r>
        <w:t xml:space="preserve">). </w:t>
      </w:r>
    </w:p>
    <w:p w14:paraId="3028F14C" w14:textId="77777777" w:rsidR="007F0B54" w:rsidRDefault="007F0B54" w:rsidP="007F0B54">
      <w:pPr>
        <w:pStyle w:val="ListParagraph"/>
      </w:pPr>
    </w:p>
    <w:p w14:paraId="39BA01FE" w14:textId="2DBDC5E1" w:rsidR="00B72841" w:rsidRDefault="00C23E6B" w:rsidP="00B72841">
      <w:pPr>
        <w:pStyle w:val="ListParagraph"/>
        <w:numPr>
          <w:ilvl w:val="0"/>
          <w:numId w:val="2"/>
        </w:numPr>
      </w:pPr>
      <w:r>
        <w:t xml:space="preserve">Deep Learning </w:t>
      </w:r>
      <w:r w:rsidR="00D33853">
        <w:t>Model building</w:t>
      </w:r>
      <w:r>
        <w:t xml:space="preserve">, adding right combination of layers, </w:t>
      </w:r>
      <w:r w:rsidR="00D33853">
        <w:t xml:space="preserve"> and successfully executing the model to make prediction. </w:t>
      </w:r>
    </w:p>
    <w:p w14:paraId="62552CD6" w14:textId="77777777" w:rsidR="007F0B54" w:rsidRDefault="007F0B54" w:rsidP="007F0B54">
      <w:pPr>
        <w:pStyle w:val="ListParagraph"/>
      </w:pPr>
    </w:p>
    <w:p w14:paraId="645D1756" w14:textId="77777777" w:rsidR="007F0B54" w:rsidRDefault="007F0B54" w:rsidP="007F0B54">
      <w:pPr>
        <w:pStyle w:val="ListParagraph"/>
      </w:pPr>
    </w:p>
    <w:p w14:paraId="10D8A015" w14:textId="697ECD71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ode quality, </w:t>
      </w:r>
      <w:r w:rsidR="007F0B54">
        <w:t>Wiki</w:t>
      </w:r>
      <w:r>
        <w:t xml:space="preserve"> Report quality, video explanation </w:t>
      </w:r>
    </w:p>
    <w:p w14:paraId="409C4EED" w14:textId="478CC2FF" w:rsidR="007F0B54" w:rsidRDefault="007F0B54" w:rsidP="007F0B54">
      <w:pPr>
        <w:pStyle w:val="ListParagraph"/>
      </w:pPr>
    </w:p>
    <w:p w14:paraId="7E2195DD" w14:textId="697F2855" w:rsidR="007F0B54" w:rsidRDefault="007F0B54" w:rsidP="007F0B54">
      <w:pPr>
        <w:pStyle w:val="ListParagraph"/>
      </w:pPr>
    </w:p>
    <w:p w14:paraId="4E3B3831" w14:textId="50E79E8B" w:rsidR="007F0B54" w:rsidRDefault="007F0B54" w:rsidP="007F0B54">
      <w:pPr>
        <w:pStyle w:val="ListParagraph"/>
      </w:pPr>
    </w:p>
    <w:p w14:paraId="60BA262B" w14:textId="77777777" w:rsidR="007F0B54" w:rsidRDefault="007F0B54" w:rsidP="007F0B54">
      <w:pPr>
        <w:pStyle w:val="ListParagraph"/>
      </w:pPr>
    </w:p>
    <w:p w14:paraId="632A4507" w14:textId="590117DA" w:rsidR="00B53905" w:rsidRDefault="00B53905" w:rsidP="00B53905">
      <w:r>
        <w:t>Submission Guidelines:</w:t>
      </w:r>
    </w:p>
    <w:p w14:paraId="19FCF877" w14:textId="77777777" w:rsidR="007F0B54" w:rsidRDefault="007F0B54" w:rsidP="00B53905"/>
    <w:p w14:paraId="35CB0E97" w14:textId="5E8BCB1B" w:rsidR="007F0B54" w:rsidRPr="0079486A" w:rsidRDefault="007F0B54" w:rsidP="007F0B54">
      <w:pPr>
        <w:numPr>
          <w:ilvl w:val="0"/>
          <w:numId w:val="4"/>
        </w:numPr>
      </w:pPr>
      <w:r w:rsidRPr="0079486A">
        <w:t xml:space="preserve">Sign in into your </w:t>
      </w:r>
      <w:proofErr w:type="spellStart"/>
      <w:r w:rsidRPr="0079486A">
        <w:t>github</w:t>
      </w:r>
      <w:proofErr w:type="spellEnd"/>
      <w:r w:rsidRPr="0079486A">
        <w:t xml:space="preserve"> account </w:t>
      </w:r>
    </w:p>
    <w:p w14:paraId="49FB7652" w14:textId="3C973BDF" w:rsidR="007F0B54" w:rsidRPr="0079486A" w:rsidRDefault="007F0B54" w:rsidP="007F0B54">
      <w:pPr>
        <w:numPr>
          <w:ilvl w:val="0"/>
          <w:numId w:val="4"/>
        </w:numPr>
      </w:pPr>
      <w:r w:rsidRPr="0079486A">
        <w:t>Click on this link :</w:t>
      </w:r>
      <w:r w:rsidR="00411856" w:rsidRPr="00411856">
        <w:t xml:space="preserve"> </w:t>
      </w:r>
      <w:hyperlink r:id="rId5" w:history="1">
        <w:r w:rsidR="00411856" w:rsidRPr="00960990">
          <w:rPr>
            <w:rStyle w:val="Hyperlink"/>
          </w:rPr>
          <w:t>https://classroom.github.com/a/yG-6xoKw</w:t>
        </w:r>
      </w:hyperlink>
      <w:r w:rsidR="00411856">
        <w:t xml:space="preserve"> </w:t>
      </w:r>
      <w:r w:rsidR="008665B4" w:rsidRPr="0079486A">
        <w:t xml:space="preserve"> </w:t>
      </w:r>
    </w:p>
    <w:p w14:paraId="4004EC22" w14:textId="4C6D363F" w:rsidR="007F0B54" w:rsidRPr="0079486A" w:rsidRDefault="007F0B54" w:rsidP="007F0B54">
      <w:pPr>
        <w:numPr>
          <w:ilvl w:val="0"/>
          <w:numId w:val="4"/>
        </w:numPr>
      </w:pPr>
      <w:r w:rsidRPr="0079486A">
        <w:t>Accept the ICP-</w:t>
      </w:r>
      <w:r w:rsidR="007D43EF">
        <w:t>3</w:t>
      </w:r>
      <w:r w:rsidRPr="0079486A">
        <w:t xml:space="preserve"> (Assignment </w:t>
      </w:r>
      <w:r w:rsidR="007D43EF">
        <w:t>3</w:t>
      </w:r>
      <w:r w:rsidRPr="0079486A">
        <w:t>)</w:t>
      </w:r>
    </w:p>
    <w:p w14:paraId="17E3A2BB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12E69343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lastRenderedPageBreak/>
        <w:t>Folders for ICP:</w:t>
      </w:r>
    </w:p>
    <w:p w14:paraId="32AC3513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137CFB89" w14:textId="77777777" w:rsidR="007F0B54" w:rsidRPr="0079486A" w:rsidRDefault="007F0B54" w:rsidP="007F0B54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3CCA843F" w14:textId="77777777" w:rsidR="007F0B54" w:rsidRPr="0079486A" w:rsidRDefault="007F0B54" w:rsidP="007F0B54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404037AF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>The wiki report should have at least the following:</w:t>
      </w:r>
    </w:p>
    <w:p w14:paraId="7AA50365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What you learned in the ICP </w:t>
      </w:r>
    </w:p>
    <w:p w14:paraId="27803D31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7DB8523F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>Challenges that you faced</w:t>
      </w:r>
    </w:p>
    <w:p w14:paraId="233825BD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Screen shots that </w:t>
      </w:r>
      <w:proofErr w:type="gramStart"/>
      <w:r w:rsidRPr="0079486A">
        <w:t>shows</w:t>
      </w:r>
      <w:proofErr w:type="gramEnd"/>
      <w:r w:rsidRPr="0079486A">
        <w:t xml:space="preserve"> the successful execution of each required step of your code</w:t>
      </w:r>
    </w:p>
    <w:p w14:paraId="3C0C7809" w14:textId="77777777" w:rsidR="007F0B54" w:rsidRPr="0079486A" w:rsidRDefault="007F0B54" w:rsidP="007F0B54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4565C9D6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6CFCE50A" w14:textId="77777777" w:rsidR="007F0B54" w:rsidRPr="0079486A" w:rsidRDefault="007F0B54" w:rsidP="007F0B54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3CEBA9B8" w14:textId="77777777" w:rsidR="007F0B54" w:rsidRPr="0079486A" w:rsidRDefault="007F0B54" w:rsidP="007F0B54"/>
    <w:p w14:paraId="37DABFB3" w14:textId="77777777" w:rsidR="007F0B54" w:rsidRPr="0079486A" w:rsidRDefault="007F0B54" w:rsidP="007F0B54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5DF91748" w14:textId="20E3AEE2" w:rsidR="007F0B54" w:rsidRPr="0079486A" w:rsidRDefault="007F0B54" w:rsidP="007F0B54">
      <w:pPr>
        <w:numPr>
          <w:ilvl w:val="0"/>
          <w:numId w:val="4"/>
        </w:numPr>
      </w:pPr>
      <w:r w:rsidRPr="0079486A">
        <w:t xml:space="preserve"> Click on the add a readme file on the next page and write done your</w:t>
      </w:r>
      <w:r w:rsidR="007D43EF">
        <w:t xml:space="preserve"> and your partner </w:t>
      </w:r>
      <w:r w:rsidRPr="0079486A">
        <w:t>name</w:t>
      </w:r>
      <w:r w:rsidR="007D43EF">
        <w:t>s</w:t>
      </w:r>
      <w:r w:rsidRPr="0079486A">
        <w:t xml:space="preserve"> and email</w:t>
      </w:r>
      <w:r w:rsidR="007D43EF">
        <w:t>s</w:t>
      </w:r>
    </w:p>
    <w:p w14:paraId="37FF1C85" w14:textId="77777777" w:rsidR="007F0B54" w:rsidRPr="0079486A" w:rsidRDefault="007F0B54" w:rsidP="007F0B54"/>
    <w:p w14:paraId="50F5DB5A" w14:textId="77777777" w:rsidR="007F0B54" w:rsidRPr="0079486A" w:rsidRDefault="007F0B54" w:rsidP="007F0B54"/>
    <w:p w14:paraId="02ECFF04" w14:textId="77777777" w:rsidR="007F0B54" w:rsidRPr="0079486A" w:rsidRDefault="007F0B54" w:rsidP="007F0B54">
      <w:r w:rsidRPr="0079486A">
        <w:t>You are all Done!!!!!!!</w:t>
      </w:r>
    </w:p>
    <w:p w14:paraId="00A5AAC5" w14:textId="44122782" w:rsidR="00B53905" w:rsidRDefault="00B53905" w:rsidP="007F0B54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17017E"/>
    <w:rsid w:val="0026029B"/>
    <w:rsid w:val="00282284"/>
    <w:rsid w:val="003E1BA1"/>
    <w:rsid w:val="003F1C4D"/>
    <w:rsid w:val="00411856"/>
    <w:rsid w:val="00535ED7"/>
    <w:rsid w:val="00543480"/>
    <w:rsid w:val="00566333"/>
    <w:rsid w:val="007D43EF"/>
    <w:rsid w:val="007F0B54"/>
    <w:rsid w:val="00834AB3"/>
    <w:rsid w:val="008665B4"/>
    <w:rsid w:val="008B40F5"/>
    <w:rsid w:val="00B07071"/>
    <w:rsid w:val="00B53905"/>
    <w:rsid w:val="00B72841"/>
    <w:rsid w:val="00C23E6B"/>
    <w:rsid w:val="00C6392D"/>
    <w:rsid w:val="00D33853"/>
    <w:rsid w:val="00F3749C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yG-6xoK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11</cp:revision>
  <dcterms:created xsi:type="dcterms:W3CDTF">2020-09-03T04:38:00Z</dcterms:created>
  <dcterms:modified xsi:type="dcterms:W3CDTF">2022-02-09T23:22:00Z</dcterms:modified>
</cp:coreProperties>
</file>